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-1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991361" w14:paraId="57AE17E8" w14:textId="77777777" w:rsidTr="00601F29">
        <w:trPr>
          <w:cantSplit/>
          <w:trHeight w:hRule="exact" w:val="4320"/>
        </w:trPr>
        <w:tc>
          <w:tcPr>
            <w:tcW w:w="5760" w:type="dxa"/>
          </w:tcPr>
          <w:p w14:paraId="08DAC6FB" w14:textId="4E602CB6" w:rsidR="00E21AF4" w:rsidRDefault="0090473D" w:rsidP="00E21AF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07392" behindDoc="1" locked="0" layoutInCell="1" allowOverlap="1" wp14:anchorId="5AA011EA" wp14:editId="049BDFC6">
                  <wp:simplePos x="0" y="0"/>
                  <wp:positionH relativeFrom="column">
                    <wp:posOffset>92710</wp:posOffset>
                  </wp:positionH>
                  <wp:positionV relativeFrom="paragraph">
                    <wp:posOffset>60325</wp:posOffset>
                  </wp:positionV>
                  <wp:extent cx="3356051" cy="2686050"/>
                  <wp:effectExtent l="0" t="0" r="0" b="0"/>
                  <wp:wrapNone/>
                  <wp:docPr id="198834605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21AF4"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203D0F30" wp14:editId="6D6FD6D4">
                  <wp:extent cx="2324100" cy="693420"/>
                  <wp:effectExtent l="0" t="0" r="0" b="0"/>
                  <wp:docPr id="1693289877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103631" w14:textId="6C6D8CAC" w:rsidR="00E21AF4" w:rsidRPr="00E85CAB" w:rsidRDefault="00E21AF4" w:rsidP="00E21AF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24FBD9AF" w14:textId="7D1CF01D" w:rsidR="00E21AF4" w:rsidRDefault="00E21AF4" w:rsidP="00E21AF4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6CDAC6EB" w14:textId="35E2D3FC" w:rsidR="00E21AF4" w:rsidRDefault="00E21AF4" w:rsidP="00E21AF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200E15FE" w14:textId="77777777" w:rsidR="00E21AF4" w:rsidRDefault="00E21AF4" w:rsidP="00E21AF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576E650C" w14:textId="77777777" w:rsidR="00E21AF4" w:rsidRDefault="00E21AF4" w:rsidP="00E21AF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7CAD6912" w14:textId="41276AE8" w:rsidR="00991361" w:rsidRPr="00991361" w:rsidRDefault="00991361" w:rsidP="00E21AF4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23A4DA97" w14:textId="77777777" w:rsidR="00991361" w:rsidRDefault="00991361" w:rsidP="00991361">
            <w:pPr>
              <w:ind w:left="144" w:right="144"/>
              <w:rPr>
                <w:rFonts w:ascii="Elephant" w:hAnsi="Elephant"/>
              </w:rPr>
            </w:pPr>
          </w:p>
          <w:p w14:paraId="0662A0DC" w14:textId="77777777" w:rsidR="00991361" w:rsidRDefault="00991361" w:rsidP="00991361">
            <w:pPr>
              <w:ind w:left="144" w:right="144"/>
              <w:rPr>
                <w:rFonts w:ascii="Elephant" w:hAnsi="Elephant"/>
              </w:rPr>
            </w:pPr>
          </w:p>
          <w:p w14:paraId="10C1CEC6" w14:textId="77777777" w:rsidR="00991361" w:rsidRDefault="00991361" w:rsidP="00991361">
            <w:pPr>
              <w:ind w:left="144" w:right="144"/>
              <w:rPr>
                <w:rFonts w:ascii="Elephant" w:hAnsi="Elephant"/>
              </w:rPr>
            </w:pPr>
          </w:p>
          <w:p w14:paraId="762633E7" w14:textId="77777777" w:rsidR="00991361" w:rsidRDefault="00991361" w:rsidP="00991361">
            <w:pPr>
              <w:ind w:left="144" w:right="144"/>
              <w:rPr>
                <w:rFonts w:ascii="Elephant" w:hAnsi="Elephant"/>
              </w:rPr>
            </w:pPr>
          </w:p>
          <w:p w14:paraId="32A22B0A" w14:textId="77777777" w:rsidR="00991361" w:rsidRPr="00991361" w:rsidRDefault="00991361" w:rsidP="00991361">
            <w:pPr>
              <w:ind w:left="144" w:right="144"/>
              <w:rPr>
                <w:rFonts w:ascii="Elephant" w:hAnsi="Elephant"/>
              </w:rPr>
            </w:pPr>
          </w:p>
        </w:tc>
        <w:tc>
          <w:tcPr>
            <w:tcW w:w="5760" w:type="dxa"/>
          </w:tcPr>
          <w:p w14:paraId="59070A3B" w14:textId="01185DD6" w:rsidR="00591A55" w:rsidRDefault="0090473D" w:rsidP="00591A55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09440" behindDoc="1" locked="0" layoutInCell="1" allowOverlap="1" wp14:anchorId="1ED493FE" wp14:editId="48BFE408">
                  <wp:simplePos x="0" y="0"/>
                  <wp:positionH relativeFrom="column">
                    <wp:posOffset>136525</wp:posOffset>
                  </wp:positionH>
                  <wp:positionV relativeFrom="paragraph">
                    <wp:posOffset>7681</wp:posOffset>
                  </wp:positionV>
                  <wp:extent cx="3356051" cy="2686050"/>
                  <wp:effectExtent l="0" t="0" r="0" b="0"/>
                  <wp:wrapNone/>
                  <wp:docPr id="752907469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91A55"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7FFB4837" wp14:editId="02AEA5B9">
                  <wp:extent cx="2324100" cy="693420"/>
                  <wp:effectExtent l="0" t="0" r="0" b="0"/>
                  <wp:docPr id="1009725621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206613" w14:textId="77777777" w:rsidR="00591A55" w:rsidRPr="00E85CAB" w:rsidRDefault="00591A55" w:rsidP="00591A55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3BF8F5A4" w14:textId="77777777" w:rsidR="00591A55" w:rsidRDefault="00591A55" w:rsidP="00591A55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58F46F77" w14:textId="57E4EBD1" w:rsidR="00591A55" w:rsidRDefault="00591A55" w:rsidP="00DB5509">
            <w:pPr>
              <w:tabs>
                <w:tab w:val="left" w:pos="4530"/>
              </w:tabs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34650EBC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23F3085B" w14:textId="76067E5C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58E788CB" w14:textId="3D945E87" w:rsidR="00E04928" w:rsidRPr="00991361" w:rsidRDefault="00E04928" w:rsidP="00591A55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4577C1F7" w14:textId="77777777" w:rsidR="00E04928" w:rsidRDefault="00E04928" w:rsidP="00E04928">
            <w:pPr>
              <w:ind w:left="144" w:right="144"/>
              <w:rPr>
                <w:rFonts w:ascii="Elephant" w:hAnsi="Elephant"/>
              </w:rPr>
            </w:pPr>
          </w:p>
          <w:p w14:paraId="1E5901FD" w14:textId="6C1E91B0" w:rsidR="00991361" w:rsidRDefault="0090473D" w:rsidP="00991361">
            <w:pPr>
              <w:ind w:left="144" w:right="144"/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13536" behindDoc="1" locked="0" layoutInCell="1" allowOverlap="1" wp14:anchorId="2D63F262" wp14:editId="53F06783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90170</wp:posOffset>
                  </wp:positionV>
                  <wp:extent cx="3498850" cy="2800340"/>
                  <wp:effectExtent l="0" t="0" r="0" b="0"/>
                  <wp:wrapNone/>
                  <wp:docPr id="570212639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11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8850" cy="2800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91361" w14:paraId="3247ACC5" w14:textId="77777777" w:rsidTr="00601F29">
        <w:trPr>
          <w:cantSplit/>
          <w:trHeight w:hRule="exact" w:val="4320"/>
        </w:trPr>
        <w:tc>
          <w:tcPr>
            <w:tcW w:w="5760" w:type="dxa"/>
          </w:tcPr>
          <w:p w14:paraId="6DAF262A" w14:textId="1997C28A" w:rsidR="00591A55" w:rsidRDefault="0090473D" w:rsidP="00591A55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11488" behindDoc="1" locked="0" layoutInCell="1" allowOverlap="1" wp14:anchorId="6E0ED816" wp14:editId="3EDD897D">
                  <wp:simplePos x="0" y="0"/>
                  <wp:positionH relativeFrom="column">
                    <wp:posOffset>165100</wp:posOffset>
                  </wp:positionH>
                  <wp:positionV relativeFrom="paragraph">
                    <wp:posOffset>7681</wp:posOffset>
                  </wp:positionV>
                  <wp:extent cx="3356051" cy="2686050"/>
                  <wp:effectExtent l="0" t="0" r="0" b="0"/>
                  <wp:wrapNone/>
                  <wp:docPr id="728297262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91A55"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31FE59FA" wp14:editId="446CB63B">
                  <wp:extent cx="2324100" cy="693420"/>
                  <wp:effectExtent l="0" t="0" r="0" b="0"/>
                  <wp:docPr id="1318916190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580779" w14:textId="77777777" w:rsidR="00591A55" w:rsidRPr="00E85CAB" w:rsidRDefault="00591A55" w:rsidP="00591A55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1323B4A8" w14:textId="77777777" w:rsidR="00591A55" w:rsidRDefault="00591A55" w:rsidP="00591A55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5BD642B5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45CA0401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72086391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661D712E" w14:textId="46E09D46" w:rsidR="00E04928" w:rsidRPr="00991361" w:rsidRDefault="00E04928" w:rsidP="00591A55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128BD212" w14:textId="77777777" w:rsidR="00E04928" w:rsidRDefault="00E04928" w:rsidP="00E04928">
            <w:pPr>
              <w:ind w:left="144" w:right="144"/>
              <w:rPr>
                <w:rFonts w:ascii="Elephant" w:hAnsi="Elephant"/>
              </w:rPr>
            </w:pPr>
          </w:p>
          <w:p w14:paraId="1906C6A5" w14:textId="77777777" w:rsidR="00991361" w:rsidRDefault="00991361" w:rsidP="00991361">
            <w:pPr>
              <w:ind w:left="144" w:right="144"/>
            </w:pPr>
          </w:p>
        </w:tc>
        <w:tc>
          <w:tcPr>
            <w:tcW w:w="5760" w:type="dxa"/>
          </w:tcPr>
          <w:p w14:paraId="00F06A4B" w14:textId="411F62D0" w:rsidR="00591A55" w:rsidRDefault="00591A55" w:rsidP="00591A55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5E01DAA4" wp14:editId="0872EF9E">
                  <wp:extent cx="2324100" cy="693420"/>
                  <wp:effectExtent l="0" t="0" r="0" b="0"/>
                  <wp:docPr id="216159506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2A7439" w14:textId="77777777" w:rsidR="00591A55" w:rsidRPr="00E85CAB" w:rsidRDefault="00591A55" w:rsidP="00591A55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51B9724B" w14:textId="77777777" w:rsidR="00591A55" w:rsidRDefault="00591A55" w:rsidP="00591A55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52628671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28CC8175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488F2844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3ABDF959" w14:textId="37088C79" w:rsidR="00E04928" w:rsidRPr="00991361" w:rsidRDefault="00E04928" w:rsidP="00591A55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2513AA6B" w14:textId="77777777" w:rsidR="00E04928" w:rsidRDefault="00E04928" w:rsidP="00E04928">
            <w:pPr>
              <w:ind w:left="144" w:right="144"/>
              <w:rPr>
                <w:rFonts w:ascii="Elephant" w:hAnsi="Elephant"/>
              </w:rPr>
            </w:pPr>
          </w:p>
          <w:p w14:paraId="7E7D919A" w14:textId="77777777" w:rsidR="00991361" w:rsidRDefault="00991361" w:rsidP="00991361">
            <w:pPr>
              <w:ind w:left="144" w:right="144"/>
            </w:pPr>
          </w:p>
        </w:tc>
      </w:tr>
      <w:tr w:rsidR="00991361" w14:paraId="49E0D1F4" w14:textId="77777777" w:rsidTr="00601F29">
        <w:trPr>
          <w:cantSplit/>
          <w:trHeight w:hRule="exact" w:val="4320"/>
        </w:trPr>
        <w:tc>
          <w:tcPr>
            <w:tcW w:w="5760" w:type="dxa"/>
          </w:tcPr>
          <w:p w14:paraId="734724F4" w14:textId="1E864396" w:rsidR="00591A55" w:rsidRDefault="0090473D" w:rsidP="00591A55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15584" behindDoc="1" locked="0" layoutInCell="1" allowOverlap="1" wp14:anchorId="7D357E7F" wp14:editId="3ECFA444">
                  <wp:simplePos x="0" y="0"/>
                  <wp:positionH relativeFrom="column">
                    <wp:posOffset>165100</wp:posOffset>
                  </wp:positionH>
                  <wp:positionV relativeFrom="paragraph">
                    <wp:posOffset>62230</wp:posOffset>
                  </wp:positionV>
                  <wp:extent cx="3356051" cy="2686050"/>
                  <wp:effectExtent l="0" t="0" r="0" b="0"/>
                  <wp:wrapNone/>
                  <wp:docPr id="1370826201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91A55"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0F59CE73" wp14:editId="72120DD3">
                  <wp:extent cx="2324100" cy="693420"/>
                  <wp:effectExtent l="0" t="0" r="0" b="0"/>
                  <wp:docPr id="1484677542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61A4FF" w14:textId="21E66390" w:rsidR="00591A55" w:rsidRPr="00E85CAB" w:rsidRDefault="00591A55" w:rsidP="00591A55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3C0383F5" w14:textId="77777777" w:rsidR="00591A55" w:rsidRDefault="00591A55" w:rsidP="00591A55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6DEA261E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4AC53E1D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0BECCA10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466E1512" w14:textId="16106E07" w:rsidR="00E04928" w:rsidRPr="00591A55" w:rsidRDefault="00E04928" w:rsidP="00591A55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</w:p>
          <w:p w14:paraId="082B1F85" w14:textId="77777777" w:rsidR="00991361" w:rsidRDefault="00991361" w:rsidP="00991361">
            <w:pPr>
              <w:ind w:left="144" w:right="144"/>
            </w:pPr>
          </w:p>
        </w:tc>
        <w:tc>
          <w:tcPr>
            <w:tcW w:w="5760" w:type="dxa"/>
          </w:tcPr>
          <w:p w14:paraId="4CE7E01A" w14:textId="31C12265" w:rsidR="00591A55" w:rsidRDefault="0090473D" w:rsidP="00591A55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17632" behindDoc="1" locked="0" layoutInCell="1" allowOverlap="1" wp14:anchorId="21347F3B" wp14:editId="02CAF2C2">
                  <wp:simplePos x="0" y="0"/>
                  <wp:positionH relativeFrom="column">
                    <wp:posOffset>212725</wp:posOffset>
                  </wp:positionH>
                  <wp:positionV relativeFrom="paragraph">
                    <wp:posOffset>62230</wp:posOffset>
                  </wp:positionV>
                  <wp:extent cx="3356051" cy="2686050"/>
                  <wp:effectExtent l="0" t="0" r="0" b="0"/>
                  <wp:wrapNone/>
                  <wp:docPr id="1809892007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91A55"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333622B4" wp14:editId="31263819">
                  <wp:extent cx="2324100" cy="693420"/>
                  <wp:effectExtent l="0" t="0" r="0" b="0"/>
                  <wp:docPr id="1653357523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8D3576" w14:textId="5FDCB964" w:rsidR="00591A55" w:rsidRPr="00E85CAB" w:rsidRDefault="00591A55" w:rsidP="00591A55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2248DEEA" w14:textId="77777777" w:rsidR="00591A55" w:rsidRDefault="00591A55" w:rsidP="00591A55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609C71FA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6CCD5BC9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1D47114D" w14:textId="77777777" w:rsidR="00591A55" w:rsidRDefault="00591A55" w:rsidP="00591A55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793C30F5" w14:textId="4A6F8460" w:rsidR="00E04928" w:rsidRPr="00591A55" w:rsidRDefault="00E04928" w:rsidP="00591A55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</w:p>
          <w:p w14:paraId="152F1261" w14:textId="77777777" w:rsidR="00991361" w:rsidRDefault="00991361" w:rsidP="00991361">
            <w:pPr>
              <w:ind w:left="144" w:right="144"/>
            </w:pPr>
          </w:p>
        </w:tc>
      </w:tr>
    </w:tbl>
    <w:p w14:paraId="50E358C1" w14:textId="77777777" w:rsidR="00991361" w:rsidRDefault="00991361" w:rsidP="00991361">
      <w:pPr>
        <w:ind w:left="144" w:right="144"/>
        <w:rPr>
          <w:vanish/>
        </w:rPr>
      </w:pPr>
    </w:p>
    <w:tbl>
      <w:tblPr>
        <w:tblStyle w:val="TableGrid"/>
        <w:tblW w:w="0" w:type="auto"/>
        <w:tblInd w:w="-1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90473D" w14:paraId="295F6701" w14:textId="77777777" w:rsidTr="00E80A13">
        <w:trPr>
          <w:cantSplit/>
          <w:trHeight w:hRule="exact" w:val="4320"/>
        </w:trPr>
        <w:tc>
          <w:tcPr>
            <w:tcW w:w="5760" w:type="dxa"/>
          </w:tcPr>
          <w:p w14:paraId="5857E8A1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lastRenderedPageBreak/>
              <w:drawing>
                <wp:anchor distT="0" distB="0" distL="114300" distR="114300" simplePos="0" relativeHeight="251719680" behindDoc="1" locked="0" layoutInCell="1" allowOverlap="1" wp14:anchorId="39E67261" wp14:editId="6D12BC33">
                  <wp:simplePos x="0" y="0"/>
                  <wp:positionH relativeFrom="column">
                    <wp:posOffset>92710</wp:posOffset>
                  </wp:positionH>
                  <wp:positionV relativeFrom="paragraph">
                    <wp:posOffset>60325</wp:posOffset>
                  </wp:positionV>
                  <wp:extent cx="3356051" cy="2686050"/>
                  <wp:effectExtent l="0" t="0" r="0" b="0"/>
                  <wp:wrapNone/>
                  <wp:docPr id="1311204832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28056A03" wp14:editId="72C0C0B1">
                  <wp:extent cx="2324100" cy="693420"/>
                  <wp:effectExtent l="0" t="0" r="0" b="0"/>
                  <wp:docPr id="413861628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844C71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517570BA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21727C12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400E729D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054FD418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62885523" w14:textId="77777777" w:rsidR="0090473D" w:rsidRPr="00991361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2337174D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1385BAEB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0C6089F6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6E996BDF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0ECC2B1F" w14:textId="77777777" w:rsidR="0090473D" w:rsidRPr="00991361" w:rsidRDefault="0090473D" w:rsidP="00E80A13">
            <w:pPr>
              <w:ind w:left="144" w:right="144"/>
              <w:rPr>
                <w:rFonts w:ascii="Elephant" w:hAnsi="Elephant"/>
              </w:rPr>
            </w:pPr>
          </w:p>
        </w:tc>
        <w:tc>
          <w:tcPr>
            <w:tcW w:w="5760" w:type="dxa"/>
          </w:tcPr>
          <w:p w14:paraId="499F0753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0704" behindDoc="1" locked="0" layoutInCell="1" allowOverlap="1" wp14:anchorId="67AD2AB4" wp14:editId="5D10EAF6">
                  <wp:simplePos x="0" y="0"/>
                  <wp:positionH relativeFrom="column">
                    <wp:posOffset>136525</wp:posOffset>
                  </wp:positionH>
                  <wp:positionV relativeFrom="paragraph">
                    <wp:posOffset>7681</wp:posOffset>
                  </wp:positionV>
                  <wp:extent cx="3356051" cy="2686050"/>
                  <wp:effectExtent l="0" t="0" r="0" b="0"/>
                  <wp:wrapNone/>
                  <wp:docPr id="1175400725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7921AFB8" wp14:editId="1C5F290C">
                  <wp:extent cx="2324100" cy="693420"/>
                  <wp:effectExtent l="0" t="0" r="0" b="0"/>
                  <wp:docPr id="1850741105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E8C46E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20C4A287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329BE48B" w14:textId="77777777" w:rsidR="0090473D" w:rsidRDefault="0090473D" w:rsidP="00E80A13">
            <w:pPr>
              <w:tabs>
                <w:tab w:val="left" w:pos="4530"/>
              </w:tabs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219B779F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6448E168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5AFC3A08" w14:textId="77777777" w:rsidR="0090473D" w:rsidRPr="00991361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194B2A49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73A20324" w14:textId="77777777" w:rsidR="0090473D" w:rsidRDefault="0090473D" w:rsidP="00E80A13">
            <w:pPr>
              <w:ind w:left="144" w:right="144"/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1728" behindDoc="1" locked="0" layoutInCell="1" allowOverlap="1" wp14:anchorId="09B666F0" wp14:editId="7B007EE4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90170</wp:posOffset>
                  </wp:positionV>
                  <wp:extent cx="3498850" cy="2800340"/>
                  <wp:effectExtent l="0" t="0" r="0" b="0"/>
                  <wp:wrapNone/>
                  <wp:docPr id="1728337334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11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8850" cy="2800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0473D" w14:paraId="5868B089" w14:textId="77777777" w:rsidTr="00E80A13">
        <w:trPr>
          <w:cantSplit/>
          <w:trHeight w:hRule="exact" w:val="4320"/>
        </w:trPr>
        <w:tc>
          <w:tcPr>
            <w:tcW w:w="5760" w:type="dxa"/>
          </w:tcPr>
          <w:p w14:paraId="4BFF4CA2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2752" behindDoc="1" locked="0" layoutInCell="1" allowOverlap="1" wp14:anchorId="17D94BD7" wp14:editId="1D8E668A">
                  <wp:simplePos x="0" y="0"/>
                  <wp:positionH relativeFrom="column">
                    <wp:posOffset>165100</wp:posOffset>
                  </wp:positionH>
                  <wp:positionV relativeFrom="paragraph">
                    <wp:posOffset>7681</wp:posOffset>
                  </wp:positionV>
                  <wp:extent cx="3356051" cy="2686050"/>
                  <wp:effectExtent l="0" t="0" r="0" b="0"/>
                  <wp:wrapNone/>
                  <wp:docPr id="1224052091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402649BE" wp14:editId="17E7C881">
                  <wp:extent cx="2324100" cy="693420"/>
                  <wp:effectExtent l="0" t="0" r="0" b="0"/>
                  <wp:docPr id="1507358093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2BB054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53185950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682720E3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4025819A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79E9C250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17D0814F" w14:textId="77777777" w:rsidR="0090473D" w:rsidRPr="00991361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34FD6C1F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7929B27B" w14:textId="77777777" w:rsidR="0090473D" w:rsidRDefault="0090473D" w:rsidP="00E80A13">
            <w:pPr>
              <w:ind w:left="144" w:right="144"/>
            </w:pPr>
          </w:p>
        </w:tc>
        <w:tc>
          <w:tcPr>
            <w:tcW w:w="5760" w:type="dxa"/>
          </w:tcPr>
          <w:p w14:paraId="4FB114FD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3203C578" wp14:editId="55BB66CE">
                  <wp:extent cx="2324100" cy="693420"/>
                  <wp:effectExtent l="0" t="0" r="0" b="0"/>
                  <wp:docPr id="1935147295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7F14EF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41530BA9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29F32F62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716D8609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11BBF365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7275215C" w14:textId="77777777" w:rsidR="0090473D" w:rsidRPr="00991361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128DC50E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63CD5CA9" w14:textId="77777777" w:rsidR="0090473D" w:rsidRDefault="0090473D" w:rsidP="00E80A13">
            <w:pPr>
              <w:ind w:left="144" w:right="144"/>
            </w:pPr>
          </w:p>
        </w:tc>
      </w:tr>
      <w:tr w:rsidR="0090473D" w14:paraId="16724C51" w14:textId="77777777" w:rsidTr="00E80A13">
        <w:trPr>
          <w:cantSplit/>
          <w:trHeight w:hRule="exact" w:val="4320"/>
        </w:trPr>
        <w:tc>
          <w:tcPr>
            <w:tcW w:w="5760" w:type="dxa"/>
          </w:tcPr>
          <w:p w14:paraId="43495C40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3776" behindDoc="1" locked="0" layoutInCell="1" allowOverlap="1" wp14:anchorId="1163E15A" wp14:editId="7600F39B">
                  <wp:simplePos x="0" y="0"/>
                  <wp:positionH relativeFrom="column">
                    <wp:posOffset>165100</wp:posOffset>
                  </wp:positionH>
                  <wp:positionV relativeFrom="paragraph">
                    <wp:posOffset>62230</wp:posOffset>
                  </wp:positionV>
                  <wp:extent cx="3356051" cy="2686050"/>
                  <wp:effectExtent l="0" t="0" r="0" b="0"/>
                  <wp:wrapNone/>
                  <wp:docPr id="1936141759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1CD784C9" wp14:editId="130DCD2B">
                  <wp:extent cx="2324100" cy="693420"/>
                  <wp:effectExtent l="0" t="0" r="0" b="0"/>
                  <wp:docPr id="2027861694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64CCFA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661888D5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56463084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5DC00953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2B329909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4F25A69D" w14:textId="77777777" w:rsidR="0090473D" w:rsidRPr="00591A55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</w:p>
          <w:p w14:paraId="7275C5A6" w14:textId="77777777" w:rsidR="0090473D" w:rsidRDefault="0090473D" w:rsidP="00E80A13">
            <w:pPr>
              <w:ind w:left="144" w:right="144"/>
            </w:pPr>
          </w:p>
        </w:tc>
        <w:tc>
          <w:tcPr>
            <w:tcW w:w="5760" w:type="dxa"/>
          </w:tcPr>
          <w:p w14:paraId="2B2C71BC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4800" behindDoc="1" locked="0" layoutInCell="1" allowOverlap="1" wp14:anchorId="13849C4D" wp14:editId="50E18039">
                  <wp:simplePos x="0" y="0"/>
                  <wp:positionH relativeFrom="column">
                    <wp:posOffset>212725</wp:posOffset>
                  </wp:positionH>
                  <wp:positionV relativeFrom="paragraph">
                    <wp:posOffset>62230</wp:posOffset>
                  </wp:positionV>
                  <wp:extent cx="3356051" cy="2686050"/>
                  <wp:effectExtent l="0" t="0" r="0" b="0"/>
                  <wp:wrapNone/>
                  <wp:docPr id="1207033607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2CBA3621" wp14:editId="7EBB5538">
                  <wp:extent cx="2324100" cy="693420"/>
                  <wp:effectExtent l="0" t="0" r="0" b="0"/>
                  <wp:docPr id="93908963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13F9A9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105DA35C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7350C787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7D036E57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07ACF9D1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11F8844C" w14:textId="77777777" w:rsidR="0090473D" w:rsidRPr="00591A55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</w:p>
          <w:p w14:paraId="05F80206" w14:textId="77777777" w:rsidR="0090473D" w:rsidRDefault="0090473D" w:rsidP="00E80A13">
            <w:pPr>
              <w:ind w:left="144" w:right="144"/>
            </w:pPr>
          </w:p>
        </w:tc>
      </w:tr>
    </w:tbl>
    <w:p w14:paraId="4AD13E82" w14:textId="77777777" w:rsidR="0090473D" w:rsidRDefault="0090473D" w:rsidP="00991361">
      <w:pPr>
        <w:ind w:left="144" w:right="144"/>
        <w:rPr>
          <w:vanish/>
        </w:rPr>
      </w:pPr>
    </w:p>
    <w:p w14:paraId="57A46878" w14:textId="77777777" w:rsidR="0090473D" w:rsidRDefault="0090473D" w:rsidP="00991361">
      <w:pPr>
        <w:ind w:left="144" w:right="144"/>
        <w:rPr>
          <w:vanish/>
        </w:rPr>
      </w:pPr>
    </w:p>
    <w:tbl>
      <w:tblPr>
        <w:tblStyle w:val="TableGrid"/>
        <w:tblW w:w="0" w:type="auto"/>
        <w:tblInd w:w="-1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90473D" w14:paraId="54E4C4C5" w14:textId="77777777" w:rsidTr="00E80A13">
        <w:trPr>
          <w:cantSplit/>
          <w:trHeight w:hRule="exact" w:val="4320"/>
        </w:trPr>
        <w:tc>
          <w:tcPr>
            <w:tcW w:w="5760" w:type="dxa"/>
          </w:tcPr>
          <w:p w14:paraId="40657918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lastRenderedPageBreak/>
              <w:drawing>
                <wp:anchor distT="0" distB="0" distL="114300" distR="114300" simplePos="0" relativeHeight="251726848" behindDoc="1" locked="0" layoutInCell="1" allowOverlap="1" wp14:anchorId="118DB909" wp14:editId="2F11972E">
                  <wp:simplePos x="0" y="0"/>
                  <wp:positionH relativeFrom="column">
                    <wp:posOffset>92710</wp:posOffset>
                  </wp:positionH>
                  <wp:positionV relativeFrom="paragraph">
                    <wp:posOffset>60325</wp:posOffset>
                  </wp:positionV>
                  <wp:extent cx="3356051" cy="2686050"/>
                  <wp:effectExtent l="0" t="0" r="0" b="0"/>
                  <wp:wrapNone/>
                  <wp:docPr id="1104576810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7998C382" wp14:editId="749144DD">
                  <wp:extent cx="2324100" cy="693420"/>
                  <wp:effectExtent l="0" t="0" r="0" b="0"/>
                  <wp:docPr id="110142558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E35B0C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2028A039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51975B69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369AA788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6619E4D2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0A6C3305" w14:textId="77777777" w:rsidR="0090473D" w:rsidRPr="00991361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73EDFB6A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0BD2FEFB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388CA532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06AA49FB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4DE4DB5A" w14:textId="77777777" w:rsidR="0090473D" w:rsidRPr="00991361" w:rsidRDefault="0090473D" w:rsidP="00E80A13">
            <w:pPr>
              <w:ind w:left="144" w:right="144"/>
              <w:rPr>
                <w:rFonts w:ascii="Elephant" w:hAnsi="Elephant"/>
              </w:rPr>
            </w:pPr>
          </w:p>
        </w:tc>
        <w:tc>
          <w:tcPr>
            <w:tcW w:w="5760" w:type="dxa"/>
          </w:tcPr>
          <w:p w14:paraId="5FBFFC3C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7872" behindDoc="1" locked="0" layoutInCell="1" allowOverlap="1" wp14:anchorId="040BCF32" wp14:editId="69EFC97C">
                  <wp:simplePos x="0" y="0"/>
                  <wp:positionH relativeFrom="column">
                    <wp:posOffset>136525</wp:posOffset>
                  </wp:positionH>
                  <wp:positionV relativeFrom="paragraph">
                    <wp:posOffset>7681</wp:posOffset>
                  </wp:positionV>
                  <wp:extent cx="3356051" cy="2686050"/>
                  <wp:effectExtent l="0" t="0" r="0" b="0"/>
                  <wp:wrapNone/>
                  <wp:docPr id="1253439625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45AEC6B3" wp14:editId="5D09A102">
                  <wp:extent cx="2324100" cy="693420"/>
                  <wp:effectExtent l="0" t="0" r="0" b="0"/>
                  <wp:docPr id="1265273639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3C8341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23843F50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237DACB7" w14:textId="77777777" w:rsidR="0090473D" w:rsidRDefault="0090473D" w:rsidP="00E80A13">
            <w:pPr>
              <w:tabs>
                <w:tab w:val="left" w:pos="4530"/>
              </w:tabs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2757BB5A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6BBB417C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09CC316E" w14:textId="77777777" w:rsidR="0090473D" w:rsidRPr="00991361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7990F457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48FAB454" w14:textId="77777777" w:rsidR="0090473D" w:rsidRDefault="0090473D" w:rsidP="00E80A13">
            <w:pPr>
              <w:ind w:left="144" w:right="144"/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8896" behindDoc="1" locked="0" layoutInCell="1" allowOverlap="1" wp14:anchorId="5572BDB7" wp14:editId="321BA759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90170</wp:posOffset>
                  </wp:positionV>
                  <wp:extent cx="3498850" cy="2800340"/>
                  <wp:effectExtent l="0" t="0" r="0" b="0"/>
                  <wp:wrapNone/>
                  <wp:docPr id="223932186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11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8850" cy="2800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0473D" w14:paraId="4D4423FA" w14:textId="77777777" w:rsidTr="00E80A13">
        <w:trPr>
          <w:cantSplit/>
          <w:trHeight w:hRule="exact" w:val="4320"/>
        </w:trPr>
        <w:tc>
          <w:tcPr>
            <w:tcW w:w="5760" w:type="dxa"/>
          </w:tcPr>
          <w:p w14:paraId="675D93A1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9920" behindDoc="1" locked="0" layoutInCell="1" allowOverlap="1" wp14:anchorId="43C66290" wp14:editId="2C0760DC">
                  <wp:simplePos x="0" y="0"/>
                  <wp:positionH relativeFrom="column">
                    <wp:posOffset>165100</wp:posOffset>
                  </wp:positionH>
                  <wp:positionV relativeFrom="paragraph">
                    <wp:posOffset>7681</wp:posOffset>
                  </wp:positionV>
                  <wp:extent cx="3356051" cy="2686050"/>
                  <wp:effectExtent l="0" t="0" r="0" b="0"/>
                  <wp:wrapNone/>
                  <wp:docPr id="1843616687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5EA0CADB" wp14:editId="59931497">
                  <wp:extent cx="2324100" cy="693420"/>
                  <wp:effectExtent l="0" t="0" r="0" b="0"/>
                  <wp:docPr id="916631636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F56E12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618C4F33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5EC74D3D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1EEB04B7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39209502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32012DDE" w14:textId="77777777" w:rsidR="0090473D" w:rsidRPr="00991361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724963B4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0482EA3A" w14:textId="77777777" w:rsidR="0090473D" w:rsidRDefault="0090473D" w:rsidP="00E80A13">
            <w:pPr>
              <w:ind w:left="144" w:right="144"/>
            </w:pPr>
          </w:p>
        </w:tc>
        <w:tc>
          <w:tcPr>
            <w:tcW w:w="5760" w:type="dxa"/>
          </w:tcPr>
          <w:p w14:paraId="2D607409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7A89C74F" wp14:editId="12B01577">
                  <wp:extent cx="2324100" cy="693420"/>
                  <wp:effectExtent l="0" t="0" r="0" b="0"/>
                  <wp:docPr id="2076856795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504340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6A30E11D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703900D4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55E1C96A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51F8BFD9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4EE4C797" w14:textId="77777777" w:rsidR="0090473D" w:rsidRPr="00991361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39C9CAF1" w14:textId="77777777" w:rsidR="0090473D" w:rsidRDefault="0090473D" w:rsidP="00E80A13">
            <w:pPr>
              <w:ind w:left="144" w:right="144"/>
              <w:rPr>
                <w:rFonts w:ascii="Elephant" w:hAnsi="Elephant"/>
              </w:rPr>
            </w:pPr>
          </w:p>
          <w:p w14:paraId="0D7B4649" w14:textId="77777777" w:rsidR="0090473D" w:rsidRDefault="0090473D" w:rsidP="00E80A13">
            <w:pPr>
              <w:ind w:left="144" w:right="144"/>
            </w:pPr>
          </w:p>
        </w:tc>
      </w:tr>
      <w:tr w:rsidR="0090473D" w14:paraId="60D61FC5" w14:textId="77777777" w:rsidTr="00E80A13">
        <w:trPr>
          <w:cantSplit/>
          <w:trHeight w:hRule="exact" w:val="4320"/>
        </w:trPr>
        <w:tc>
          <w:tcPr>
            <w:tcW w:w="5760" w:type="dxa"/>
          </w:tcPr>
          <w:p w14:paraId="4A251645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30944" behindDoc="1" locked="0" layoutInCell="1" allowOverlap="1" wp14:anchorId="08344223" wp14:editId="31CD4CC8">
                  <wp:simplePos x="0" y="0"/>
                  <wp:positionH relativeFrom="column">
                    <wp:posOffset>165100</wp:posOffset>
                  </wp:positionH>
                  <wp:positionV relativeFrom="paragraph">
                    <wp:posOffset>62230</wp:posOffset>
                  </wp:positionV>
                  <wp:extent cx="3356051" cy="2686050"/>
                  <wp:effectExtent l="0" t="0" r="0" b="0"/>
                  <wp:wrapNone/>
                  <wp:docPr id="481944337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5E49C557" wp14:editId="4F24963D">
                  <wp:extent cx="2324100" cy="693420"/>
                  <wp:effectExtent l="0" t="0" r="0" b="0"/>
                  <wp:docPr id="1629143262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D436DA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6748FE3E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764E8170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3CC89BA0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77071F5D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674B359C" w14:textId="77777777" w:rsidR="0090473D" w:rsidRPr="00591A55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</w:p>
          <w:p w14:paraId="4B548135" w14:textId="77777777" w:rsidR="0090473D" w:rsidRDefault="0090473D" w:rsidP="00E80A13">
            <w:pPr>
              <w:ind w:left="144" w:right="144"/>
            </w:pPr>
          </w:p>
        </w:tc>
        <w:tc>
          <w:tcPr>
            <w:tcW w:w="5760" w:type="dxa"/>
          </w:tcPr>
          <w:p w14:paraId="03ED9870" w14:textId="77777777" w:rsidR="0090473D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31968" behindDoc="1" locked="0" layoutInCell="1" allowOverlap="1" wp14:anchorId="49A470C2" wp14:editId="0B435980">
                  <wp:simplePos x="0" y="0"/>
                  <wp:positionH relativeFrom="column">
                    <wp:posOffset>212725</wp:posOffset>
                  </wp:positionH>
                  <wp:positionV relativeFrom="paragraph">
                    <wp:posOffset>62230</wp:posOffset>
                  </wp:positionV>
                  <wp:extent cx="3356051" cy="2686050"/>
                  <wp:effectExtent l="0" t="0" r="0" b="0"/>
                  <wp:wrapNone/>
                  <wp:docPr id="549314936" name="Picture 3" descr="A starfish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34605" name="Picture 3" descr="A starfish on a black background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6051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7E43DD45" wp14:editId="0C8CA930">
                  <wp:extent cx="2324100" cy="693420"/>
                  <wp:effectExtent l="0" t="0" r="0" b="0"/>
                  <wp:docPr id="507236878" name="Picture 1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een four leaf clover with white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FDAD6B" w14:textId="77777777" w:rsidR="0090473D" w:rsidRPr="00E85CAB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SEA STARS</w:t>
            </w:r>
          </w:p>
          <w:p w14:paraId="3AF2CC92" w14:textId="77777777" w:rsidR="0090473D" w:rsidRDefault="0090473D" w:rsidP="00E80A13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0F9EC9B2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59AC5E2C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44A593C7" w14:textId="77777777" w:rsidR="0090473D" w:rsidRDefault="0090473D" w:rsidP="00E80A13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1F23124F" w14:textId="77777777" w:rsidR="0090473D" w:rsidRPr="00591A55" w:rsidRDefault="0090473D" w:rsidP="00E80A13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</w:p>
          <w:p w14:paraId="1F823273" w14:textId="77777777" w:rsidR="0090473D" w:rsidRDefault="0090473D" w:rsidP="00E80A13">
            <w:pPr>
              <w:ind w:left="144" w:right="144"/>
            </w:pPr>
          </w:p>
        </w:tc>
      </w:tr>
    </w:tbl>
    <w:p w14:paraId="52EBF010" w14:textId="77777777" w:rsidR="0090473D" w:rsidRPr="00991361" w:rsidRDefault="0090473D" w:rsidP="00991361">
      <w:pPr>
        <w:ind w:left="144" w:right="144"/>
        <w:rPr>
          <w:vanish/>
        </w:rPr>
      </w:pPr>
    </w:p>
    <w:sectPr w:rsidR="0090473D" w:rsidRPr="00991361" w:rsidSect="00991361">
      <w:headerReference w:type="default" r:id="rId12"/>
      <w:type w:val="continuous"/>
      <w:pgSz w:w="12240" w:h="15840"/>
      <w:pgMar w:top="1440" w:right="360" w:bottom="0" w:left="360" w:header="720" w:footer="720" w:gutter="0"/>
      <w:paperSrc w:first="4" w:other="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4F16DA" w14:textId="77777777" w:rsidR="0051248A" w:rsidRDefault="0051248A" w:rsidP="0051248A">
      <w:pPr>
        <w:spacing w:after="0" w:line="240" w:lineRule="auto"/>
      </w:pPr>
      <w:r>
        <w:separator/>
      </w:r>
    </w:p>
  </w:endnote>
  <w:endnote w:type="continuationSeparator" w:id="0">
    <w:p w14:paraId="362C666A" w14:textId="77777777" w:rsidR="0051248A" w:rsidRDefault="0051248A" w:rsidP="00512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B3F52" w14:textId="77777777" w:rsidR="0051248A" w:rsidRDefault="0051248A" w:rsidP="0051248A">
      <w:pPr>
        <w:spacing w:after="0" w:line="240" w:lineRule="auto"/>
      </w:pPr>
      <w:r>
        <w:separator/>
      </w:r>
    </w:p>
  </w:footnote>
  <w:footnote w:type="continuationSeparator" w:id="0">
    <w:p w14:paraId="68F90C05" w14:textId="77777777" w:rsidR="0051248A" w:rsidRDefault="0051248A" w:rsidP="00512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485B5" w14:textId="77777777" w:rsidR="00591A55" w:rsidRPr="0051248A" w:rsidRDefault="00591A55" w:rsidP="00591A55">
    <w:pPr>
      <w:pStyle w:val="Header"/>
      <w:jc w:val="center"/>
      <w:rPr>
        <w:b/>
      </w:rPr>
    </w:pPr>
    <w:r w:rsidRPr="00C3059E">
      <w:rPr>
        <w:b/>
        <w:highlight w:val="yellow"/>
      </w:rPr>
      <w:t>Labels: AVERY TEMPLATE 5393</w:t>
    </w:r>
  </w:p>
  <w:p w14:paraId="47AF8463" w14:textId="31E0100D" w:rsidR="0051248A" w:rsidRPr="00591A55" w:rsidRDefault="0051248A" w:rsidP="00591A5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xMDW2MLQ0MjczNjRV0lEKTi0uzszPAykwrAUAIvrm3ywAAAA="/>
  </w:docVars>
  <w:rsids>
    <w:rsidRoot w:val="00991361"/>
    <w:rsid w:val="00170669"/>
    <w:rsid w:val="0044347C"/>
    <w:rsid w:val="0051248A"/>
    <w:rsid w:val="00591A55"/>
    <w:rsid w:val="00601F29"/>
    <w:rsid w:val="00651503"/>
    <w:rsid w:val="007569B1"/>
    <w:rsid w:val="0090473D"/>
    <w:rsid w:val="00920CF0"/>
    <w:rsid w:val="00991361"/>
    <w:rsid w:val="00C72970"/>
    <w:rsid w:val="00D254E7"/>
    <w:rsid w:val="00D814AD"/>
    <w:rsid w:val="00DB5509"/>
    <w:rsid w:val="00E04928"/>
    <w:rsid w:val="00E21AF4"/>
    <w:rsid w:val="00FF5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459609A"/>
  <w15:chartTrackingRefBased/>
  <w15:docId w15:val="{EBF7443A-7D0C-455C-96CF-10F2B02A6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1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2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4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124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248A"/>
  </w:style>
  <w:style w:type="paragraph" w:styleId="Footer">
    <w:name w:val="footer"/>
    <w:basedOn w:val="Normal"/>
    <w:link w:val="FooterChar"/>
    <w:uiPriority w:val="99"/>
    <w:unhideWhenUsed/>
    <w:rsid w:val="005124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24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F2CE0140F889409C0A0277AFFA6ADC" ma:contentTypeVersion="14" ma:contentTypeDescription="Create a new document." ma:contentTypeScope="" ma:versionID="2107e0cc054e236bd2e1e5f4bac197f1">
  <xsd:schema xmlns:xsd="http://www.w3.org/2001/XMLSchema" xmlns:xs="http://www.w3.org/2001/XMLSchema" xmlns:p="http://schemas.microsoft.com/office/2006/metadata/properties" xmlns:ns2="37181858-4ace-45c0-ab8e-5abc1af65dbb" xmlns:ns3="76b37502-1a10-4c4e-9f8a-bf299ab1d22f" targetNamespace="http://schemas.microsoft.com/office/2006/metadata/properties" ma:root="true" ma:fieldsID="e785bec655fa6f871dd3b4d6eeefd38c" ns2:_="" ns3:_="">
    <xsd:import namespace="37181858-4ace-45c0-ab8e-5abc1af65dbb"/>
    <xsd:import namespace="76b37502-1a10-4c4e-9f8a-bf299ab1d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181858-4ace-45c0-ab8e-5abc1af65d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61f6559-3fdf-4072-99e8-1c8ffe40d4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37502-1a10-4c4e-9f8a-bf299ab1d22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181858-4ace-45c0-ab8e-5abc1af65db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75DFD8-796A-4B53-8400-73CB5807EA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CCA9A7-CF42-4B04-9CD5-533B49EC1A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181858-4ace-45c0-ab8e-5abc1af65dbb"/>
    <ds:schemaRef ds:uri="76b37502-1a10-4c4e-9f8a-bf299ab1d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7BAFD3-508E-4D39-A7BF-721D577675FF}">
  <ds:schemaRefs>
    <ds:schemaRef ds:uri="http://schemas.microsoft.com/office/2006/metadata/properties"/>
    <ds:schemaRef ds:uri="http://schemas.microsoft.com/office/infopath/2007/PartnerControls"/>
    <ds:schemaRef ds:uri="37181858-4ace-45c0-ab8e-5abc1af65db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e-Fay Victoria Mcnaught</dc:creator>
  <cp:keywords/>
  <dc:description/>
  <cp:lastModifiedBy>Erine-Fay Victoria McNaught</cp:lastModifiedBy>
  <cp:revision>11</cp:revision>
  <cp:lastPrinted>2020-01-16T19:44:00Z</cp:lastPrinted>
  <dcterms:created xsi:type="dcterms:W3CDTF">2020-01-16T21:29:00Z</dcterms:created>
  <dcterms:modified xsi:type="dcterms:W3CDTF">2025-01-27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2CE0140F889409C0A0277AFFA6ADC</vt:lpwstr>
  </property>
  <property fmtid="{D5CDD505-2E9C-101B-9397-08002B2CF9AE}" pid="3" name="Order">
    <vt:r8>12959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